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3E107D" w14:textId="77777777" w:rsidR="00FA6B56" w:rsidRDefault="00FA6B56" w:rsidP="00FA6B56">
      <w:pPr>
        <w:pStyle w:val="Title"/>
      </w:pPr>
      <w:r>
        <w:t>P</w:t>
      </w:r>
      <w:r w:rsidRPr="00EE02F4">
        <w:t>oseidon</w:t>
      </w:r>
    </w:p>
    <w:p w14:paraId="490B658C" w14:textId="77777777" w:rsidR="00FA6B56" w:rsidRDefault="00FA6B56" w:rsidP="00FA6B56"/>
    <w:p w14:paraId="55439967" w14:textId="77777777" w:rsidR="00FA6B56" w:rsidRDefault="00FA6B56" w:rsidP="00FA6B56">
      <w:pPr>
        <w:pStyle w:val="Heading1"/>
      </w:pPr>
      <w:r>
        <w:t>The project</w:t>
      </w:r>
    </w:p>
    <w:p w14:paraId="1D60F3B0" w14:textId="5294CA68" w:rsidR="00FA6B56" w:rsidRDefault="00FA6B56" w:rsidP="00FA6B56">
      <w:r>
        <w:t xml:space="preserve">We need to develop a way to control light </w:t>
      </w:r>
      <w:r w:rsidR="009F34CB">
        <w:t xml:space="preserve">and pumps </w:t>
      </w:r>
      <w:r>
        <w:t>on terminal places</w:t>
      </w:r>
      <w:r w:rsidR="007C7C3B">
        <w:t xml:space="preserve"> </w:t>
      </w:r>
    </w:p>
    <w:p w14:paraId="2B7176AA" w14:textId="77777777" w:rsidR="00FA6B56" w:rsidRDefault="00FA6B56" w:rsidP="00FA6B56"/>
    <w:p w14:paraId="3AE2156D" w14:textId="37D5593F" w:rsidR="00FA6B56" w:rsidRDefault="00FA6B56" w:rsidP="00FA6B56">
      <w:pPr>
        <w:pStyle w:val="Heading1"/>
      </w:pPr>
      <w:r>
        <w:t>What are the requirements</w:t>
      </w:r>
      <w:r w:rsidR="00881FE6">
        <w:t xml:space="preserve"> (</w:t>
      </w:r>
      <w:proofErr w:type="gramStart"/>
      <w:r w:rsidR="00881FE6">
        <w:t>pr 2022-08-25</w:t>
      </w:r>
      <w:r w:rsidR="00980F7C">
        <w:t>)</w:t>
      </w:r>
      <w:proofErr w:type="gramEnd"/>
    </w:p>
    <w:p w14:paraId="1493DF2B" w14:textId="77777777" w:rsidR="009F34CB" w:rsidRPr="009F34CB" w:rsidRDefault="009F34CB" w:rsidP="009F34CB"/>
    <w:p w14:paraId="0E5CBCE2" w14:textId="77777777" w:rsidR="00FA6B56" w:rsidRDefault="00FA6B56" w:rsidP="00FA6B56">
      <w:pPr>
        <w:pStyle w:val="Heading2"/>
      </w:pPr>
      <w:r>
        <w:t>Outputs</w:t>
      </w:r>
    </w:p>
    <w:p w14:paraId="16C6EC1E" w14:textId="77777777" w:rsidR="00FA6B56" w:rsidRDefault="00FA6B56" w:rsidP="00FA6B56">
      <w:r>
        <w:t xml:space="preserve">There is a need for 9 outputs all relay </w:t>
      </w:r>
    </w:p>
    <w:p w14:paraId="685CEF59" w14:textId="77777777" w:rsidR="00FA6B56" w:rsidRDefault="00FA6B56" w:rsidP="00FA6B56">
      <w:r>
        <w:t>4 for controlling pumps</w:t>
      </w:r>
    </w:p>
    <w:p w14:paraId="505708DD" w14:textId="77777777" w:rsidR="00FA6B56" w:rsidRDefault="00FA6B56" w:rsidP="00FA6B56">
      <w:r>
        <w:t>4 for controlling red/green lights</w:t>
      </w:r>
    </w:p>
    <w:p w14:paraId="35FBF6D4" w14:textId="2C60EF14" w:rsidR="00FA6B56" w:rsidRDefault="00FA6B56" w:rsidP="00FA6B56">
      <w:r>
        <w:t>1 for resetting the E-stop</w:t>
      </w:r>
    </w:p>
    <w:p w14:paraId="1E38F61D" w14:textId="77777777" w:rsidR="00FA6B56" w:rsidRDefault="00FA6B56" w:rsidP="00FA6B56"/>
    <w:p w14:paraId="0A467AE0" w14:textId="77777777" w:rsidR="00FA6B56" w:rsidRDefault="00FA6B56" w:rsidP="00FA6B56">
      <w:pPr>
        <w:pStyle w:val="Heading2"/>
      </w:pPr>
      <w:r>
        <w:t>Inputs</w:t>
      </w:r>
    </w:p>
    <w:p w14:paraId="4CE489AA" w14:textId="0ECD8D99" w:rsidR="00FA6B56" w:rsidRDefault="00FA6B56" w:rsidP="00FA6B56">
      <w:r>
        <w:t>There is a need for 12 input all switchable</w:t>
      </w:r>
    </w:p>
    <w:p w14:paraId="768211A0" w14:textId="52508218" w:rsidR="00FA6B56" w:rsidRDefault="00FA6B56" w:rsidP="00FA6B56">
      <w:r>
        <w:t xml:space="preserve">We need to connect to Uptime for </w:t>
      </w:r>
      <w:r w:rsidR="008308A8">
        <w:t xml:space="preserve">reading inputs and </w:t>
      </w:r>
      <w:r>
        <w:t>controlling the</w:t>
      </w:r>
      <w:r w:rsidR="008308A8">
        <w:t xml:space="preserve"> </w:t>
      </w:r>
      <w:r>
        <w:t>outputs</w:t>
      </w:r>
    </w:p>
    <w:p w14:paraId="35B55A3F" w14:textId="66FF2E21" w:rsidR="00FA6B56" w:rsidRDefault="00FA6B56" w:rsidP="00FA6B56">
      <w:r>
        <w:t>This system must run on its own like a second layer of security, so we will not be able to connect to existing Sapphire terminal.</w:t>
      </w:r>
      <w:r w:rsidR="000F4509">
        <w:t xml:space="preserve"> </w:t>
      </w:r>
      <w:proofErr w:type="gramStart"/>
      <w:r w:rsidR="000F4509">
        <w:t>So</w:t>
      </w:r>
      <w:proofErr w:type="gramEnd"/>
      <w:r w:rsidR="000F4509">
        <w:t xml:space="preserve"> this is a parallel system</w:t>
      </w:r>
      <w:r w:rsidR="00B037EC">
        <w:t xml:space="preserve"> to the existing Sapphire terminal.</w:t>
      </w:r>
    </w:p>
    <w:p w14:paraId="0080DD0D" w14:textId="2489A6B8" w:rsidR="00FA6B56" w:rsidRDefault="00FA6B56" w:rsidP="00FA6B56"/>
    <w:p w14:paraId="4FCDA94C" w14:textId="0565EB1C" w:rsidR="00E82FF4" w:rsidRDefault="00E82FF4" w:rsidP="00893B18">
      <w:pPr>
        <w:pStyle w:val="Heading1"/>
      </w:pPr>
      <w:r>
        <w:t>Solution</w:t>
      </w:r>
      <w:r w:rsidR="00D74B34">
        <w:t xml:space="preserve"> for a prototype</w:t>
      </w:r>
    </w:p>
    <w:p w14:paraId="04AC885F" w14:textId="5188ACD0" w:rsidR="00FA6B56" w:rsidRDefault="00FA6B56" w:rsidP="00FA6B56">
      <w:r>
        <w:t>We suggest that we use a relay board with 16 relays and 16 inputs.</w:t>
      </w:r>
    </w:p>
    <w:p w14:paraId="035A90C4" w14:textId="249C4A45" w:rsidR="00FA6B56" w:rsidRDefault="00FA6B56" w:rsidP="00FA6B56">
      <w:r>
        <w:t>We found one where we can change the esp32 microcontroller, so we can put in our own firmware (the one mounted on the board is locked so we can’t reprogram it)</w:t>
      </w:r>
    </w:p>
    <w:p w14:paraId="01CC1139" w14:textId="1813E4A8" w:rsidR="006957C7" w:rsidRDefault="00FA6B56">
      <w:r>
        <w:t>Price for this board is 580dkk + import tax</w:t>
      </w:r>
    </w:p>
    <w:p w14:paraId="6E1A1927" w14:textId="4D968EB6" w:rsidR="00FA6B56" w:rsidRDefault="00FA6B56">
      <w:r>
        <w:t>We can control this board in many ways, but we suggest that we control it via TTL 3v3.</w:t>
      </w:r>
    </w:p>
    <w:p w14:paraId="23EDA7CC" w14:textId="65FC6DFA" w:rsidR="00056C2F" w:rsidRDefault="00056C2F">
      <w:r>
        <w:t>We need to make our own protocol on how to communicate between uptime and the relay board</w:t>
      </w:r>
    </w:p>
    <w:p w14:paraId="32155C3B" w14:textId="7E0A2AD3" w:rsidR="003E2EEC" w:rsidRDefault="00FA6B56">
      <w:r>
        <w:t xml:space="preserve">Firmware </w:t>
      </w:r>
      <w:r w:rsidR="003E2EEC">
        <w:t xml:space="preserve">for the ESP32 MCU, </w:t>
      </w:r>
      <w:r>
        <w:t xml:space="preserve">will take </w:t>
      </w:r>
      <w:r w:rsidR="003E2EEC">
        <w:t>approx. 5 days (In high level languish, Arduino</w:t>
      </w:r>
      <w:r w:rsidR="004A25BD">
        <w:t>, by Jesper</w:t>
      </w:r>
      <w:r w:rsidR="003E2EEC">
        <w:t>)</w:t>
      </w:r>
    </w:p>
    <w:p w14:paraId="0BEE54AC" w14:textId="499AF629" w:rsidR="003E2EEC" w:rsidRDefault="003E2EEC">
      <w:r>
        <w:t>We suggest a simple communication protocol like this:</w:t>
      </w:r>
    </w:p>
    <w:p w14:paraId="58E26606" w14:textId="77777777" w:rsidR="00E82FF4" w:rsidRDefault="00E82FF4"/>
    <w:p w14:paraId="4A985030" w14:textId="0A1DDDDC" w:rsidR="00E82FF4" w:rsidRPr="0090408C" w:rsidRDefault="00E82FF4">
      <w:r w:rsidRPr="0090408C">
        <w:t>Start byte, Data length, To Terminal Address, Data</w:t>
      </w:r>
      <w:proofErr w:type="gramStart"/>
      <w:r w:rsidRPr="0090408C">
        <w:t>…..</w:t>
      </w:r>
      <w:proofErr w:type="gramEnd"/>
      <w:r w:rsidRPr="0090408C">
        <w:t>, Stop byte</w:t>
      </w:r>
    </w:p>
    <w:p w14:paraId="7B417A4E" w14:textId="01A756EF" w:rsidR="00E82FF4" w:rsidRPr="0090408C" w:rsidRDefault="00E82FF4">
      <w:r w:rsidRPr="0090408C">
        <w:t>And the respond like this</w:t>
      </w:r>
    </w:p>
    <w:p w14:paraId="7E2C6517" w14:textId="0070D9F0" w:rsidR="00E82FF4" w:rsidRPr="0090408C" w:rsidRDefault="00E82FF4" w:rsidP="00E82FF4">
      <w:r w:rsidRPr="0090408C">
        <w:t>Start byte, Data length, From Terminal Address, Data</w:t>
      </w:r>
      <w:proofErr w:type="gramStart"/>
      <w:r w:rsidRPr="0090408C">
        <w:t>…..</w:t>
      </w:r>
      <w:proofErr w:type="gramEnd"/>
      <w:r w:rsidRPr="0090408C">
        <w:t>, Stop byte</w:t>
      </w:r>
    </w:p>
    <w:p w14:paraId="046572EE" w14:textId="66A3538F" w:rsidR="00E82FF4" w:rsidRDefault="00E82FF4" w:rsidP="00E82FF4">
      <w:pPr>
        <w:rPr>
          <w:b/>
          <w:bCs/>
        </w:rPr>
      </w:pPr>
    </w:p>
    <w:p w14:paraId="22C98B90" w14:textId="5C7213A0" w:rsidR="006A2C06" w:rsidRDefault="006A2C06" w:rsidP="006A2C06">
      <w:pPr>
        <w:pStyle w:val="Heading1"/>
      </w:pPr>
      <w:r>
        <w:t>Send to relay board</w:t>
      </w:r>
    </w:p>
    <w:p w14:paraId="25824F99" w14:textId="77777777" w:rsidR="006A2C06" w:rsidRPr="006A2C06" w:rsidRDefault="006A2C06" w:rsidP="006A2C06"/>
    <w:p w14:paraId="45D5EC92" w14:textId="31AD935C" w:rsidR="00E82FF4" w:rsidRDefault="00D23179" w:rsidP="0054644A">
      <w:pPr>
        <w:pStyle w:val="Heading2"/>
      </w:pPr>
      <w:r>
        <w:t xml:space="preserve">Send </w:t>
      </w:r>
      <w:r w:rsidR="009C3247">
        <w:t xml:space="preserve">relay </w:t>
      </w:r>
      <w:r w:rsidR="00BB030B">
        <w:t>d</w:t>
      </w:r>
      <w:r w:rsidR="00E82FF4" w:rsidRPr="00E82FF4">
        <w:t>ata like this:</w:t>
      </w:r>
      <w:r w:rsidR="006D1B59">
        <w:t xml:space="preserve"> (</w:t>
      </w:r>
      <w:r w:rsidR="00D51802">
        <w:t>To relay board</w:t>
      </w:r>
      <w:r w:rsidR="006D1B59">
        <w:t>)</w:t>
      </w:r>
    </w:p>
    <w:p w14:paraId="580A0791" w14:textId="7C7BDEEE" w:rsidR="00F97847" w:rsidRDefault="00F97847" w:rsidP="00F97847">
      <w:r>
        <w:t>Relay1, Relay2, ……. Relay15, Relay16, Input1, Input2, …… Input15, Input16</w:t>
      </w:r>
      <w:r w:rsidR="00FE1568">
        <w:t xml:space="preserve"> (32 bytes)</w:t>
      </w:r>
    </w:p>
    <w:p w14:paraId="1560519F" w14:textId="44C66964" w:rsidR="00E82FF4" w:rsidRDefault="00B44892" w:rsidP="0054644A">
      <w:pPr>
        <w:pStyle w:val="Heading2"/>
      </w:pPr>
      <w:r>
        <w:t>Send to r</w:t>
      </w:r>
      <w:r w:rsidR="009E3E1A">
        <w:t xml:space="preserve">elay </w:t>
      </w:r>
      <w:r w:rsidR="00E82FF4">
        <w:t xml:space="preserve">byte can be </w:t>
      </w:r>
      <w:r w:rsidR="00E955B8">
        <w:t>like this</w:t>
      </w:r>
    </w:p>
    <w:p w14:paraId="0B3DFFEA" w14:textId="4F3D899C" w:rsidR="00E955B8" w:rsidRDefault="00082561" w:rsidP="00E82FF4">
      <w:r>
        <w:t>Bit</w:t>
      </w:r>
      <w:r>
        <w:tab/>
        <w:t>Name</w:t>
      </w:r>
      <w:r w:rsidR="001A7ABF">
        <w:tab/>
      </w:r>
      <w:r w:rsidR="001A7ABF">
        <w:tab/>
      </w:r>
      <w:r w:rsidR="00306E87">
        <w:tab/>
      </w:r>
      <w:r w:rsidR="001A7ABF">
        <w:t>Values</w:t>
      </w:r>
      <w:r>
        <w:tab/>
      </w:r>
      <w:r>
        <w:tab/>
      </w:r>
    </w:p>
    <w:p w14:paraId="10D25BCC" w14:textId="535758F6" w:rsidR="00274549" w:rsidRDefault="00E955B8" w:rsidP="00E82FF4">
      <w:r>
        <w:t>7..</w:t>
      </w:r>
      <w:r w:rsidR="00274549">
        <w:t>4</w:t>
      </w:r>
      <w:r w:rsidR="001A7ABF">
        <w:tab/>
      </w:r>
      <w:proofErr w:type="spellStart"/>
      <w:r w:rsidR="00306E87">
        <w:t>D</w:t>
      </w:r>
      <w:r>
        <w:t>elay</w:t>
      </w:r>
      <w:r w:rsidR="00306E87">
        <w:t>Time</w:t>
      </w:r>
      <w:proofErr w:type="spellEnd"/>
      <w:r w:rsidR="001A7ABF">
        <w:tab/>
      </w:r>
      <w:r w:rsidR="00306E87">
        <w:tab/>
      </w:r>
      <w:r w:rsidR="00274549">
        <w:t>0-15</w:t>
      </w:r>
      <w:r w:rsidR="006828F7">
        <w:t xml:space="preserve"> milli </w:t>
      </w:r>
      <w:r w:rsidR="00C031E4">
        <w:t>second</w:t>
      </w:r>
    </w:p>
    <w:p w14:paraId="6FF814BB" w14:textId="65AB2EB4" w:rsidR="00E955B8" w:rsidRDefault="00AA0F0C" w:rsidP="00E82FF4">
      <w:r>
        <w:t>2</w:t>
      </w:r>
      <w:r w:rsidR="00D14906">
        <w:t>..3</w:t>
      </w:r>
      <w:r>
        <w:t xml:space="preserve"> </w:t>
      </w:r>
      <w:r w:rsidR="001A7ABF">
        <w:tab/>
      </w:r>
      <w:proofErr w:type="spellStart"/>
      <w:r w:rsidR="00306E87">
        <w:t>DelayTime</w:t>
      </w:r>
      <w:proofErr w:type="spellEnd"/>
      <w:r w:rsidR="00306E87">
        <w:t xml:space="preserve"> </w:t>
      </w:r>
      <w:r w:rsidR="00D14906">
        <w:t xml:space="preserve">multiplier </w:t>
      </w:r>
      <w:r w:rsidR="00E31420">
        <w:tab/>
      </w:r>
      <w:r w:rsidR="00BA38BF">
        <w:t>00=</w:t>
      </w:r>
      <w:r w:rsidR="00E57C4D">
        <w:t>*</w:t>
      </w:r>
      <w:r w:rsidR="00D31A93">
        <w:t>10</w:t>
      </w:r>
      <w:r w:rsidR="00E57C4D">
        <w:t>,</w:t>
      </w:r>
      <w:r w:rsidR="00BA38BF">
        <w:t xml:space="preserve"> </w:t>
      </w:r>
      <w:r w:rsidR="00C031E4">
        <w:t>01=*10</w:t>
      </w:r>
      <w:r w:rsidR="00D31A93">
        <w:t>0</w:t>
      </w:r>
      <w:r w:rsidR="00C031E4">
        <w:t>, 10</w:t>
      </w:r>
      <w:r w:rsidR="00BA38BF">
        <w:t>=*100</w:t>
      </w:r>
      <w:r w:rsidR="00D31A93">
        <w:t>0</w:t>
      </w:r>
      <w:r w:rsidR="00BA38BF">
        <w:t>, 11=*100</w:t>
      </w:r>
      <w:r w:rsidR="00D31A93">
        <w:t>0</w:t>
      </w:r>
      <w:r w:rsidR="00BA38BF">
        <w:t>0</w:t>
      </w:r>
      <w:r w:rsidR="00E955B8">
        <w:t xml:space="preserve"> </w:t>
      </w:r>
    </w:p>
    <w:p w14:paraId="5B9A20FB" w14:textId="611787D2" w:rsidR="00275F6E" w:rsidRDefault="00B21265" w:rsidP="00E82FF4">
      <w:r>
        <w:t xml:space="preserve">1..0 </w:t>
      </w:r>
      <w:r w:rsidR="001A7ABF">
        <w:tab/>
      </w:r>
      <w:r w:rsidR="00E31420">
        <w:t>Function</w:t>
      </w:r>
      <w:r w:rsidR="00E31420">
        <w:tab/>
      </w:r>
      <w:r w:rsidR="00306E87">
        <w:tab/>
      </w:r>
      <w:r w:rsidR="001E596A">
        <w:t>(</w:t>
      </w:r>
      <w:r w:rsidR="0037356A">
        <w:t>00=off, 01=on, 10=</w:t>
      </w:r>
      <w:r w:rsidR="00A31829">
        <w:t>on time</w:t>
      </w:r>
      <w:r w:rsidR="00B92A29">
        <w:t>, 11 blink time</w:t>
      </w:r>
      <w:r w:rsidR="001E596A">
        <w:t>)</w:t>
      </w:r>
    </w:p>
    <w:p w14:paraId="72A2B98C" w14:textId="311B1B87" w:rsidR="00AC5E21" w:rsidRDefault="00AE39A1" w:rsidP="00E82FF4">
      <w:r>
        <w:t xml:space="preserve">So if you want the relay to be off, then </w:t>
      </w:r>
      <w:r w:rsidR="00611FB1">
        <w:t xml:space="preserve">you set the </w:t>
      </w:r>
      <w:proofErr w:type="spellStart"/>
      <w:r w:rsidR="00611FB1">
        <w:t>to</w:t>
      </w:r>
      <w:proofErr w:type="spellEnd"/>
      <w:r w:rsidR="00611FB1">
        <w:t xml:space="preserve"> </w:t>
      </w:r>
      <w:r w:rsidR="00541A52">
        <w:t>bit (1,0</w:t>
      </w:r>
      <w:proofErr w:type="gramStart"/>
      <w:r w:rsidR="00541A52">
        <w:t xml:space="preserve">) </w:t>
      </w:r>
      <w:r w:rsidR="00611FB1">
        <w:t xml:space="preserve"> </w:t>
      </w:r>
      <w:r w:rsidR="00541A52">
        <w:t>to</w:t>
      </w:r>
      <w:proofErr w:type="gramEnd"/>
      <w:r w:rsidR="00541A52">
        <w:t xml:space="preserve"> 00</w:t>
      </w:r>
      <w:r w:rsidR="000A4B9E">
        <w:t>, and the relay turns off</w:t>
      </w:r>
      <w:r w:rsidR="00254A8D">
        <w:t>.</w:t>
      </w:r>
    </w:p>
    <w:p w14:paraId="3D7B46DB" w14:textId="52487043" w:rsidR="00254A8D" w:rsidRDefault="00254A8D" w:rsidP="00E82FF4">
      <w:r>
        <w:t xml:space="preserve">If you want the relay to blink </w:t>
      </w:r>
      <w:r w:rsidR="007F3509">
        <w:t>every se</w:t>
      </w:r>
      <w:r w:rsidR="00E37180">
        <w:t>co</w:t>
      </w:r>
      <w:r w:rsidR="007F3509">
        <w:t xml:space="preserve">nd then you set bit </w:t>
      </w:r>
      <w:r w:rsidR="00F513CA">
        <w:t>(</w:t>
      </w:r>
      <w:r w:rsidR="007F3509">
        <w:t>7-4</w:t>
      </w:r>
      <w:r w:rsidR="00F513CA">
        <w:t xml:space="preserve">) to 1010, bit (2,3) to </w:t>
      </w:r>
      <w:r w:rsidR="00A71C68">
        <w:t xml:space="preserve">01, bit (1,0) to </w:t>
      </w:r>
      <w:r w:rsidR="00E37180">
        <w:t>11, and the relay will start blinking every se</w:t>
      </w:r>
      <w:r w:rsidR="00F20E6E">
        <w:t>co</w:t>
      </w:r>
      <w:r w:rsidR="00E37180">
        <w:t>nd</w:t>
      </w:r>
    </w:p>
    <w:p w14:paraId="12E63730" w14:textId="77777777" w:rsidR="00BD3F00" w:rsidRDefault="00BD3F00" w:rsidP="00E82FF4">
      <w:r>
        <w:t>Like this:</w:t>
      </w:r>
    </w:p>
    <w:p w14:paraId="46693846" w14:textId="1DBA3C23" w:rsidR="00BD3F00" w:rsidRDefault="006D165B" w:rsidP="00E82FF4">
      <w:r>
        <w:t>0B1010</w:t>
      </w:r>
      <w:r w:rsidR="00717CFD">
        <w:t xml:space="preserve"> 10 11 = </w:t>
      </w:r>
      <w:r w:rsidR="009D6972">
        <w:t xml:space="preserve">blink with a delay of </w:t>
      </w:r>
      <w:r w:rsidR="00170195">
        <w:t>1000 millisecond</w:t>
      </w:r>
      <w:r w:rsidR="00BD3F00">
        <w:t xml:space="preserve"> </w:t>
      </w:r>
    </w:p>
    <w:p w14:paraId="0CA1DB7E" w14:textId="2271A8E7" w:rsidR="006A2C06" w:rsidRDefault="003917D6" w:rsidP="003917D6">
      <w:pPr>
        <w:pStyle w:val="Heading2"/>
      </w:pPr>
      <w:r>
        <w:t xml:space="preserve">Send input byte </w:t>
      </w:r>
    </w:p>
    <w:p w14:paraId="7287BDB8" w14:textId="6D09C3E1" w:rsidR="00F8432F" w:rsidRDefault="00F8432F" w:rsidP="003917D6">
      <w:r>
        <w:t xml:space="preserve">The input </w:t>
      </w:r>
      <w:r w:rsidR="00065AD6">
        <w:t xml:space="preserve">byte </w:t>
      </w:r>
      <w:r>
        <w:t xml:space="preserve">is not used for now </w:t>
      </w:r>
      <w:r w:rsidR="004062F1">
        <w:t xml:space="preserve">and will be </w:t>
      </w:r>
      <w:proofErr w:type="gramStart"/>
      <w:r w:rsidR="004062F1">
        <w:t xml:space="preserve">ignored, </w:t>
      </w:r>
      <w:r>
        <w:t>but</w:t>
      </w:r>
      <w:proofErr w:type="gramEnd"/>
      <w:r>
        <w:t xml:space="preserve"> </w:t>
      </w:r>
      <w:r w:rsidR="00065AD6">
        <w:t>is then ready for future functions</w:t>
      </w:r>
      <w:r w:rsidR="005A182D">
        <w:t xml:space="preserve"> like how often to measure inputs.</w:t>
      </w:r>
    </w:p>
    <w:p w14:paraId="27002F85" w14:textId="02220EC0" w:rsidR="001A6AEF" w:rsidRDefault="001A6AEF" w:rsidP="001A6AEF"/>
    <w:p w14:paraId="6F9C809D" w14:textId="77777777" w:rsidR="001A6AEF" w:rsidRDefault="001A6AEF" w:rsidP="001A6AEF"/>
    <w:p w14:paraId="21F73395" w14:textId="5DC8F9BF" w:rsidR="001A6AEF" w:rsidRPr="001A6AEF" w:rsidRDefault="001A6AEF" w:rsidP="001A6AEF">
      <w:pPr>
        <w:pStyle w:val="Heading1"/>
      </w:pPr>
      <w:r>
        <w:t>Response from the relay board</w:t>
      </w:r>
    </w:p>
    <w:p w14:paraId="7357C998" w14:textId="77777777" w:rsidR="006A2C06" w:rsidRDefault="006A2C06" w:rsidP="00E82FF4"/>
    <w:p w14:paraId="5417658B" w14:textId="77777777" w:rsidR="006A2C06" w:rsidRDefault="006A2C06" w:rsidP="006A2C06">
      <w:pPr>
        <w:pStyle w:val="Heading2"/>
      </w:pPr>
      <w:r>
        <w:t>And the response like this (Input data)</w:t>
      </w:r>
    </w:p>
    <w:p w14:paraId="209F6389" w14:textId="0989DDD9" w:rsidR="006A2C06" w:rsidRDefault="006A2C06" w:rsidP="006A2C06">
      <w:r>
        <w:t>Relay1, Relay2, ……. Relay15, Relay16, Input1, Input2, …… Input15, Input16</w:t>
      </w:r>
      <w:r w:rsidR="00FE1568">
        <w:t xml:space="preserve"> (32 bytes)</w:t>
      </w:r>
    </w:p>
    <w:p w14:paraId="02D4B553" w14:textId="25C70881" w:rsidR="005A4AEE" w:rsidRDefault="00156523" w:rsidP="00B44892">
      <w:pPr>
        <w:pStyle w:val="Heading2"/>
      </w:pPr>
      <w:r>
        <w:t>Relay byte</w:t>
      </w:r>
      <w:r w:rsidR="00A52391">
        <w:t>,</w:t>
      </w:r>
      <w:r>
        <w:t xml:space="preserve"> </w:t>
      </w:r>
      <w:r w:rsidR="00E922D0">
        <w:t xml:space="preserve">the </w:t>
      </w:r>
      <w:r>
        <w:t>current state of the relay</w:t>
      </w:r>
    </w:p>
    <w:p w14:paraId="1D477F5B" w14:textId="77777777" w:rsidR="00337E58" w:rsidRDefault="00337E58" w:rsidP="00337E58">
      <w:r>
        <w:t>Bit</w:t>
      </w:r>
      <w:r>
        <w:tab/>
        <w:t>Name</w:t>
      </w:r>
      <w:r>
        <w:tab/>
      </w:r>
      <w:r>
        <w:tab/>
      </w:r>
      <w:r>
        <w:tab/>
        <w:t>Values</w:t>
      </w:r>
      <w:r>
        <w:tab/>
      </w:r>
      <w:r>
        <w:tab/>
      </w:r>
    </w:p>
    <w:p w14:paraId="5AED7B42" w14:textId="77777777" w:rsidR="00337E58" w:rsidRDefault="00337E58" w:rsidP="00337E58">
      <w:r>
        <w:t>7..1</w:t>
      </w:r>
      <w:r>
        <w:tab/>
        <w:t>N/A</w:t>
      </w:r>
      <w:r>
        <w:tab/>
      </w:r>
      <w:r>
        <w:tab/>
      </w:r>
      <w:r>
        <w:tab/>
        <w:t>There is space for new functionality here</w:t>
      </w:r>
    </w:p>
    <w:p w14:paraId="639E6B77" w14:textId="77777777" w:rsidR="00337E58" w:rsidRDefault="00337E58" w:rsidP="00337E58">
      <w:r>
        <w:t xml:space="preserve">0 </w:t>
      </w:r>
      <w:r>
        <w:tab/>
        <w:t>Current State</w:t>
      </w:r>
      <w:r>
        <w:tab/>
      </w:r>
      <w:r>
        <w:tab/>
        <w:t>(00=off, 01=on)</w:t>
      </w:r>
    </w:p>
    <w:p w14:paraId="60CB09AA" w14:textId="77777777" w:rsidR="00384621" w:rsidRPr="00E82FF4" w:rsidRDefault="00384621" w:rsidP="00E82FF4"/>
    <w:p w14:paraId="2719D6FC" w14:textId="5B2E9996" w:rsidR="00384621" w:rsidRDefault="00595409" w:rsidP="00384621">
      <w:pPr>
        <w:pStyle w:val="Heading2"/>
      </w:pPr>
      <w:r>
        <w:t>Input</w:t>
      </w:r>
      <w:r w:rsidR="00384621">
        <w:t xml:space="preserve"> byte</w:t>
      </w:r>
      <w:r w:rsidR="00A52391">
        <w:t xml:space="preserve">, </w:t>
      </w:r>
      <w:r w:rsidR="00E922D0">
        <w:t xml:space="preserve">the </w:t>
      </w:r>
      <w:r w:rsidR="00A52391">
        <w:t>current state</w:t>
      </w:r>
      <w:r w:rsidR="00384621">
        <w:t xml:space="preserve"> </w:t>
      </w:r>
      <w:r w:rsidR="00E922D0">
        <w:t>of the input</w:t>
      </w:r>
    </w:p>
    <w:p w14:paraId="25594595" w14:textId="77777777" w:rsidR="00384621" w:rsidRDefault="00384621" w:rsidP="00384621">
      <w:r>
        <w:t>Bit</w:t>
      </w:r>
      <w:r>
        <w:tab/>
        <w:t>Name</w:t>
      </w:r>
      <w:r>
        <w:tab/>
      </w:r>
      <w:r>
        <w:tab/>
      </w:r>
      <w:r>
        <w:tab/>
        <w:t>Values</w:t>
      </w:r>
      <w:r>
        <w:tab/>
      </w:r>
      <w:r>
        <w:tab/>
      </w:r>
    </w:p>
    <w:p w14:paraId="6CCF3C45" w14:textId="096A5201" w:rsidR="00384621" w:rsidRDefault="00384621" w:rsidP="00384621">
      <w:r>
        <w:t>7..</w:t>
      </w:r>
      <w:r w:rsidR="005C3189">
        <w:t>1</w:t>
      </w:r>
      <w:r>
        <w:tab/>
      </w:r>
      <w:r w:rsidR="00F33ABF">
        <w:t>N/A</w:t>
      </w:r>
      <w:r>
        <w:tab/>
      </w:r>
      <w:r>
        <w:tab/>
      </w:r>
      <w:r w:rsidR="00F33ABF">
        <w:tab/>
      </w:r>
      <w:r w:rsidR="00314726">
        <w:t>There is space for new functionality here</w:t>
      </w:r>
    </w:p>
    <w:p w14:paraId="172B31AE" w14:textId="781BA299" w:rsidR="00384621" w:rsidRDefault="00384621" w:rsidP="00384621">
      <w:r>
        <w:t xml:space="preserve">0 </w:t>
      </w:r>
      <w:r>
        <w:tab/>
      </w:r>
      <w:r w:rsidR="00FD1EAC">
        <w:t>Current S</w:t>
      </w:r>
      <w:r w:rsidR="00F33ABF">
        <w:t>tate</w:t>
      </w:r>
      <w:r>
        <w:tab/>
      </w:r>
      <w:r>
        <w:tab/>
        <w:t>(00=off, 01=on)</w:t>
      </w:r>
    </w:p>
    <w:p w14:paraId="164D8F6E" w14:textId="5F9DFDC0" w:rsidR="00793231" w:rsidRDefault="00793231"/>
    <w:p w14:paraId="4B1C9421" w14:textId="77777777" w:rsidR="00E922D0" w:rsidRDefault="00E922D0"/>
    <w:p w14:paraId="445A241F" w14:textId="21684D87" w:rsidR="00793231" w:rsidRDefault="00793231">
      <w:r>
        <w:t xml:space="preserve">We suggest that we use </w:t>
      </w:r>
      <w:r w:rsidR="00021FD3">
        <w:t xml:space="preserve">the Advantech board with an </w:t>
      </w:r>
      <w:r w:rsidR="000C77B0">
        <w:t xml:space="preserve">RS232 to TTL3v3 adaptor </w:t>
      </w:r>
      <w:r w:rsidR="00E87056">
        <w:t>price 590dkk</w:t>
      </w:r>
    </w:p>
    <w:p w14:paraId="3F989BA7" w14:textId="358D0707" w:rsidR="00E87056" w:rsidRDefault="00A064FF">
      <w:hyperlink r:id="rId4" w:history="1">
        <w:r w:rsidR="00E87056" w:rsidRPr="00626940">
          <w:rPr>
            <w:rStyle w:val="Hyperlink"/>
          </w:rPr>
          <w:t>https://www.digikey.dk/da/products/detail/advantech-corporation/BB-232LPTTL33/3770643</w:t>
        </w:r>
      </w:hyperlink>
    </w:p>
    <w:p w14:paraId="406C9A29" w14:textId="77777777" w:rsidR="00E87056" w:rsidRDefault="00E87056"/>
    <w:p w14:paraId="4A434888" w14:textId="3446C074" w:rsidR="000C77B0" w:rsidRDefault="000C77B0">
      <w:r>
        <w:t>If we can’t use the Advantech bo</w:t>
      </w:r>
      <w:r w:rsidR="008E5CEB">
        <w:t>a</w:t>
      </w:r>
      <w:r>
        <w:t xml:space="preserve">rd then we can use any pc available </w:t>
      </w:r>
      <w:r w:rsidR="003C5608">
        <w:t>with a USB to TTL cable</w:t>
      </w:r>
      <w:r w:rsidR="00CF5E0F">
        <w:t xml:space="preserve">, but the other solution is to </w:t>
      </w:r>
      <w:r w:rsidR="00D13DD5">
        <w:t>prefer</w:t>
      </w:r>
      <w:r w:rsidR="00CF5E0F">
        <w:t xml:space="preserve"> because </w:t>
      </w:r>
      <w:r w:rsidR="008E5CEB">
        <w:t xml:space="preserve">the </w:t>
      </w:r>
      <w:r w:rsidR="00D13DD5">
        <w:t xml:space="preserve">software has been running on this for </w:t>
      </w:r>
      <w:r w:rsidR="008E5CEB">
        <w:t xml:space="preserve">a </w:t>
      </w:r>
      <w:r w:rsidR="00D13DD5">
        <w:t>long time</w:t>
      </w:r>
      <w:r w:rsidR="000D13C6">
        <w:t>, so we know it works.</w:t>
      </w:r>
    </w:p>
    <w:p w14:paraId="5A4CCB9B" w14:textId="034005ED" w:rsidR="000D13C6" w:rsidRDefault="000D13C6">
      <w:r>
        <w:t xml:space="preserve">The Advantech board can be connected to a </w:t>
      </w:r>
      <w:proofErr w:type="gramStart"/>
      <w:r w:rsidR="00092F1E">
        <w:t>Cellular</w:t>
      </w:r>
      <w:proofErr w:type="gramEnd"/>
      <w:r w:rsidR="00092F1E">
        <w:t xml:space="preserve"> router</w:t>
      </w:r>
      <w:r w:rsidR="007A5771">
        <w:t xml:space="preserve"> like the ones we </w:t>
      </w:r>
      <w:r w:rsidR="00DA70E1">
        <w:t>already</w:t>
      </w:r>
      <w:r w:rsidR="007A5771">
        <w:t xml:space="preserve"> use</w:t>
      </w:r>
      <w:r w:rsidR="00983640">
        <w:t>.</w:t>
      </w:r>
    </w:p>
    <w:p w14:paraId="213DD8E5" w14:textId="0E8864B3" w:rsidR="00BA322E" w:rsidRPr="001A6AEF" w:rsidRDefault="00983640" w:rsidP="00BA322E">
      <w:r>
        <w:t xml:space="preserve">The software on the </w:t>
      </w:r>
      <w:r w:rsidR="00CD3B60">
        <w:t>Advantech board will then connect to optime to ask for data</w:t>
      </w:r>
      <w:r w:rsidR="00310905">
        <w:t>, optime respond</w:t>
      </w:r>
      <w:r w:rsidR="00CE70B5">
        <w:t>s</w:t>
      </w:r>
      <w:r w:rsidR="00310905">
        <w:t xml:space="preserve"> with </w:t>
      </w:r>
      <w:r w:rsidR="009C4D1C">
        <w:t xml:space="preserve">“send data to </w:t>
      </w:r>
      <w:r w:rsidR="00BA322E">
        <w:t xml:space="preserve">relay board” </w:t>
      </w:r>
      <w:r w:rsidR="00310905">
        <w:t xml:space="preserve">and gets </w:t>
      </w:r>
      <w:r w:rsidR="00BA322E">
        <w:t xml:space="preserve">a </w:t>
      </w:r>
      <w:r w:rsidR="00C83DBE">
        <w:t>“</w:t>
      </w:r>
      <w:r w:rsidR="00BA322E">
        <w:t>Response from the relay board</w:t>
      </w:r>
      <w:r w:rsidR="00C83DBE">
        <w:t>”</w:t>
      </w:r>
    </w:p>
    <w:p w14:paraId="4AC8C4AB" w14:textId="5CB693F8" w:rsidR="00983640" w:rsidRDefault="00983640"/>
    <w:p w14:paraId="71D94CFD" w14:textId="2A9DA12A" w:rsidR="00F514F0" w:rsidRDefault="00F514F0">
      <w:r>
        <w:t xml:space="preserve">There </w:t>
      </w:r>
      <w:r w:rsidR="00DA70E1">
        <w:t>must</w:t>
      </w:r>
      <w:r>
        <w:t xml:space="preserve"> be made some modifications t</w:t>
      </w:r>
      <w:r w:rsidR="00DA70E1">
        <w:t>o</w:t>
      </w:r>
      <w:r>
        <w:t xml:space="preserve"> part of the soft</w:t>
      </w:r>
      <w:r w:rsidR="00CA0D16">
        <w:t xml:space="preserve">ware on the Advantech board, </w:t>
      </w:r>
      <w:r w:rsidR="003F22B0">
        <w:t xml:space="preserve">this will take approx. </w:t>
      </w:r>
      <w:r w:rsidR="003D7EB7">
        <w:t>38 hours (by Jacob)</w:t>
      </w:r>
    </w:p>
    <w:p w14:paraId="7C3C9F8C" w14:textId="3CC1AF27" w:rsidR="005047DD" w:rsidRDefault="005047DD"/>
    <w:p w14:paraId="6D693738" w14:textId="1D2D4D29" w:rsidR="005047DD" w:rsidRDefault="005047DD" w:rsidP="000824C1">
      <w:pPr>
        <w:pStyle w:val="Heading1"/>
      </w:pPr>
      <w:proofErr w:type="gramStart"/>
      <w:r>
        <w:t>So</w:t>
      </w:r>
      <w:proofErr w:type="gramEnd"/>
      <w:r>
        <w:t xml:space="preserve"> the BOM will look like this:</w:t>
      </w:r>
    </w:p>
    <w:p w14:paraId="6DF5E034" w14:textId="1D3379DC" w:rsidR="005047DD" w:rsidRDefault="005047DD">
      <w:r>
        <w:t>Relay board</w:t>
      </w:r>
      <w:r w:rsidR="00F87264">
        <w:tab/>
      </w:r>
      <w:r w:rsidR="00F87264">
        <w:tab/>
      </w:r>
      <w:r w:rsidR="00F87264">
        <w:tab/>
      </w:r>
      <w:r w:rsidR="00F87264">
        <w:tab/>
        <w:t>590dkk</w:t>
      </w:r>
    </w:p>
    <w:p w14:paraId="5AD6B2D4" w14:textId="7971F677" w:rsidR="00F87264" w:rsidRDefault="00F87264">
      <w:r>
        <w:t>Esp32 MCU</w:t>
      </w:r>
      <w:r>
        <w:tab/>
      </w:r>
      <w:r>
        <w:tab/>
      </w:r>
      <w:r>
        <w:tab/>
      </w:r>
      <w:r>
        <w:tab/>
        <w:t>30dkk</w:t>
      </w:r>
    </w:p>
    <w:p w14:paraId="328A1F4B" w14:textId="1DA54637" w:rsidR="00BB054D" w:rsidRDefault="00BB054D">
      <w:r>
        <w:t>Rs232 to TTL</w:t>
      </w:r>
      <w:r w:rsidR="00994438">
        <w:t>3v3</w:t>
      </w:r>
      <w:r w:rsidR="00994438">
        <w:tab/>
      </w:r>
      <w:r w:rsidR="00994438">
        <w:tab/>
      </w:r>
      <w:r w:rsidR="00994438">
        <w:tab/>
        <w:t>600dkk</w:t>
      </w:r>
    </w:p>
    <w:p w14:paraId="24092DBE" w14:textId="0C1F9454" w:rsidR="00F87264" w:rsidRDefault="00A55874">
      <w:r>
        <w:t>Advantech board</w:t>
      </w:r>
      <w:r>
        <w:tab/>
      </w:r>
      <w:r>
        <w:tab/>
      </w:r>
      <w:r>
        <w:tab/>
      </w:r>
      <w:r w:rsidR="00237E5E">
        <w:t>in house</w:t>
      </w:r>
    </w:p>
    <w:p w14:paraId="57774B0D" w14:textId="4F90B597" w:rsidR="00237E5E" w:rsidRDefault="00C1405E">
      <w:r>
        <w:t>12v power supply</w:t>
      </w:r>
      <w:r>
        <w:tab/>
      </w:r>
      <w:r>
        <w:tab/>
      </w:r>
      <w:r>
        <w:tab/>
        <w:t>in house</w:t>
      </w:r>
    </w:p>
    <w:p w14:paraId="18788C28" w14:textId="5D5C4C27" w:rsidR="003D7EB7" w:rsidRDefault="00C151E0">
      <w:r>
        <w:t>Gsm modem</w:t>
      </w:r>
      <w:r>
        <w:tab/>
      </w:r>
      <w:r>
        <w:tab/>
      </w:r>
      <w:r>
        <w:tab/>
      </w:r>
      <w:r>
        <w:tab/>
        <w:t>in house</w:t>
      </w:r>
    </w:p>
    <w:p w14:paraId="38E25354" w14:textId="0CE69219" w:rsidR="00C151E0" w:rsidRDefault="00C151E0">
      <w:r>
        <w:t xml:space="preserve">Box </w:t>
      </w:r>
      <w:r w:rsidR="00EB44A4">
        <w:t xml:space="preserve">for the build </w:t>
      </w:r>
      <w:r w:rsidR="00EB44A4">
        <w:tab/>
      </w:r>
      <w:r w:rsidR="00EB44A4">
        <w:tab/>
      </w:r>
      <w:r w:rsidR="00EB44A4">
        <w:tab/>
        <w:t>?</w:t>
      </w:r>
    </w:p>
    <w:p w14:paraId="047F84A7" w14:textId="1B8D5FFF" w:rsidR="00EB44A4" w:rsidRDefault="00716FB9">
      <w:r>
        <w:t>Div</w:t>
      </w:r>
      <w:r w:rsidR="00CE3EEA">
        <w:t>.</w:t>
      </w:r>
      <w:r>
        <w:t xml:space="preserve"> </w:t>
      </w:r>
      <w:r w:rsidR="00914EF1">
        <w:tab/>
      </w:r>
      <w:r w:rsidR="00914EF1">
        <w:tab/>
      </w:r>
      <w:r w:rsidR="00914EF1">
        <w:tab/>
      </w:r>
      <w:r w:rsidR="00914EF1">
        <w:tab/>
      </w:r>
      <w:r w:rsidR="00CE3EEA">
        <w:tab/>
      </w:r>
      <w:r w:rsidR="00914EF1">
        <w:t>100dkk</w:t>
      </w:r>
    </w:p>
    <w:p w14:paraId="19A86F70" w14:textId="6DC7DF32" w:rsidR="00CE3EEA" w:rsidRDefault="00CE3EEA"/>
    <w:p w14:paraId="27CA7441" w14:textId="14F5E615" w:rsidR="00CE3EEA" w:rsidRDefault="00823981">
      <w:r>
        <w:t xml:space="preserve">Programming </w:t>
      </w:r>
      <w:r w:rsidR="00BE35AC">
        <w:t xml:space="preserve">firmware </w:t>
      </w:r>
      <w:r>
        <w:t>JM</w:t>
      </w:r>
      <w:r>
        <w:tab/>
      </w:r>
      <w:r>
        <w:tab/>
        <w:t xml:space="preserve">40 hours </w:t>
      </w:r>
    </w:p>
    <w:p w14:paraId="266B1EB7" w14:textId="0E4441EF" w:rsidR="00BE35AC" w:rsidRDefault="00BE35AC">
      <w:r>
        <w:t>Programming software JJ</w:t>
      </w:r>
      <w:r>
        <w:tab/>
      </w:r>
      <w:r>
        <w:tab/>
        <w:t>38 hours</w:t>
      </w:r>
    </w:p>
    <w:p w14:paraId="6BA234B4" w14:textId="61420C8D" w:rsidR="001F1663" w:rsidRDefault="001F1663">
      <w:r>
        <w:t xml:space="preserve">Programming Optime </w:t>
      </w:r>
      <w:r>
        <w:tab/>
      </w:r>
      <w:r>
        <w:tab/>
      </w:r>
      <w:r>
        <w:tab/>
        <w:t>?</w:t>
      </w:r>
    </w:p>
    <w:p w14:paraId="3DE87316" w14:textId="2F4C2527" w:rsidR="001F1663" w:rsidRDefault="00673F04">
      <w:r>
        <w:t>Build time</w:t>
      </w:r>
      <w:r>
        <w:tab/>
      </w:r>
      <w:r>
        <w:tab/>
      </w:r>
      <w:r>
        <w:tab/>
      </w:r>
      <w:r>
        <w:tab/>
      </w:r>
      <w:r w:rsidR="00666B75">
        <w:t>20 hours</w:t>
      </w:r>
    </w:p>
    <w:p w14:paraId="173A1B11" w14:textId="1891ACCE" w:rsidR="00666B75" w:rsidRDefault="00B54D86">
      <w:r>
        <w:t>Support</w:t>
      </w:r>
      <w:r w:rsidR="00413553">
        <w:t xml:space="preserve"> documentation</w:t>
      </w:r>
      <w:r w:rsidR="00413553">
        <w:tab/>
      </w:r>
      <w:r w:rsidR="00413553">
        <w:tab/>
      </w:r>
      <w:r w:rsidR="00413553">
        <w:tab/>
        <w:t>20 hours</w:t>
      </w:r>
    </w:p>
    <w:p w14:paraId="279F13A2" w14:textId="77777777" w:rsidR="00C62FEF" w:rsidRDefault="00C62FEF"/>
    <w:p w14:paraId="0251353F" w14:textId="77777777" w:rsidR="00983640" w:rsidRDefault="00983640"/>
    <w:p w14:paraId="5086A001" w14:textId="77777777" w:rsidR="00E82FF4" w:rsidRDefault="00E82FF4"/>
    <w:p w14:paraId="02213DDD" w14:textId="77777777" w:rsidR="00E82FF4" w:rsidRDefault="00E82FF4"/>
    <w:sectPr w:rsidR="00E82F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MTYzNTMzMja0NDJV0lEKTi0uzszPAykwrgUAyXVhwiwAAAA="/>
  </w:docVars>
  <w:rsids>
    <w:rsidRoot w:val="00FA6B56"/>
    <w:rsid w:val="00021FD3"/>
    <w:rsid w:val="00056C2F"/>
    <w:rsid w:val="00065AD6"/>
    <w:rsid w:val="000824C1"/>
    <w:rsid w:val="00082561"/>
    <w:rsid w:val="00092F1E"/>
    <w:rsid w:val="000A4B9E"/>
    <w:rsid w:val="000C77B0"/>
    <w:rsid w:val="000D13C6"/>
    <w:rsid w:val="000F4509"/>
    <w:rsid w:val="00156523"/>
    <w:rsid w:val="00170195"/>
    <w:rsid w:val="001A6AEF"/>
    <w:rsid w:val="001A7ABF"/>
    <w:rsid w:val="001E596A"/>
    <w:rsid w:val="001F1663"/>
    <w:rsid w:val="00237E5E"/>
    <w:rsid w:val="002471AD"/>
    <w:rsid w:val="00254A8D"/>
    <w:rsid w:val="00274549"/>
    <w:rsid w:val="00275F6E"/>
    <w:rsid w:val="002D55C3"/>
    <w:rsid w:val="00306E87"/>
    <w:rsid w:val="00310905"/>
    <w:rsid w:val="00314726"/>
    <w:rsid w:val="00337E58"/>
    <w:rsid w:val="003571A4"/>
    <w:rsid w:val="0037356A"/>
    <w:rsid w:val="00384621"/>
    <w:rsid w:val="003917D6"/>
    <w:rsid w:val="003C5608"/>
    <w:rsid w:val="003C697E"/>
    <w:rsid w:val="003D7EB7"/>
    <w:rsid w:val="003E2EEC"/>
    <w:rsid w:val="003F22B0"/>
    <w:rsid w:val="004062F1"/>
    <w:rsid w:val="00413553"/>
    <w:rsid w:val="004A25BD"/>
    <w:rsid w:val="004C3B50"/>
    <w:rsid w:val="005047DD"/>
    <w:rsid w:val="00541A52"/>
    <w:rsid w:val="0054644A"/>
    <w:rsid w:val="00595409"/>
    <w:rsid w:val="005A182D"/>
    <w:rsid w:val="005A19AE"/>
    <w:rsid w:val="005A4AEE"/>
    <w:rsid w:val="005C3189"/>
    <w:rsid w:val="00611FB1"/>
    <w:rsid w:val="0061464B"/>
    <w:rsid w:val="00617D76"/>
    <w:rsid w:val="00655CA5"/>
    <w:rsid w:val="00666B75"/>
    <w:rsid w:val="00673F04"/>
    <w:rsid w:val="006828F7"/>
    <w:rsid w:val="006957C7"/>
    <w:rsid w:val="006A2C06"/>
    <w:rsid w:val="006D165B"/>
    <w:rsid w:val="006D1B59"/>
    <w:rsid w:val="00716FB9"/>
    <w:rsid w:val="00717CFD"/>
    <w:rsid w:val="00793231"/>
    <w:rsid w:val="007A5771"/>
    <w:rsid w:val="007C7C3B"/>
    <w:rsid w:val="007F3509"/>
    <w:rsid w:val="00823981"/>
    <w:rsid w:val="008308A8"/>
    <w:rsid w:val="00881FE6"/>
    <w:rsid w:val="00893B18"/>
    <w:rsid w:val="008A5DE9"/>
    <w:rsid w:val="008E3533"/>
    <w:rsid w:val="008E5CEB"/>
    <w:rsid w:val="0090408C"/>
    <w:rsid w:val="00914EF1"/>
    <w:rsid w:val="00980F7C"/>
    <w:rsid w:val="00983640"/>
    <w:rsid w:val="00994438"/>
    <w:rsid w:val="009C3247"/>
    <w:rsid w:val="009C4D1C"/>
    <w:rsid w:val="009D6972"/>
    <w:rsid w:val="009E3E1A"/>
    <w:rsid w:val="009F34CB"/>
    <w:rsid w:val="00A064FF"/>
    <w:rsid w:val="00A31829"/>
    <w:rsid w:val="00A52391"/>
    <w:rsid w:val="00A55874"/>
    <w:rsid w:val="00A71C68"/>
    <w:rsid w:val="00AA0F0C"/>
    <w:rsid w:val="00AC5E21"/>
    <w:rsid w:val="00AE39A1"/>
    <w:rsid w:val="00AE533A"/>
    <w:rsid w:val="00B037EC"/>
    <w:rsid w:val="00B21265"/>
    <w:rsid w:val="00B44892"/>
    <w:rsid w:val="00B54D86"/>
    <w:rsid w:val="00B92A29"/>
    <w:rsid w:val="00BA322E"/>
    <w:rsid w:val="00BA38BF"/>
    <w:rsid w:val="00BB030B"/>
    <w:rsid w:val="00BB054D"/>
    <w:rsid w:val="00BB2BD0"/>
    <w:rsid w:val="00BD3F00"/>
    <w:rsid w:val="00BE2283"/>
    <w:rsid w:val="00BE35AC"/>
    <w:rsid w:val="00C031E4"/>
    <w:rsid w:val="00C1405E"/>
    <w:rsid w:val="00C151E0"/>
    <w:rsid w:val="00C62FEF"/>
    <w:rsid w:val="00C83DBE"/>
    <w:rsid w:val="00CA0D16"/>
    <w:rsid w:val="00CD3B60"/>
    <w:rsid w:val="00CE3EEA"/>
    <w:rsid w:val="00CE70B5"/>
    <w:rsid w:val="00CF5E0F"/>
    <w:rsid w:val="00D027D8"/>
    <w:rsid w:val="00D13DD5"/>
    <w:rsid w:val="00D14906"/>
    <w:rsid w:val="00D23179"/>
    <w:rsid w:val="00D31A93"/>
    <w:rsid w:val="00D5173F"/>
    <w:rsid w:val="00D51802"/>
    <w:rsid w:val="00D74B34"/>
    <w:rsid w:val="00DA70E1"/>
    <w:rsid w:val="00E31420"/>
    <w:rsid w:val="00E37180"/>
    <w:rsid w:val="00E57C4D"/>
    <w:rsid w:val="00E82FF4"/>
    <w:rsid w:val="00E87056"/>
    <w:rsid w:val="00E922D0"/>
    <w:rsid w:val="00E955B8"/>
    <w:rsid w:val="00EB44A4"/>
    <w:rsid w:val="00F20E6E"/>
    <w:rsid w:val="00F33ABF"/>
    <w:rsid w:val="00F513CA"/>
    <w:rsid w:val="00F514F0"/>
    <w:rsid w:val="00F8432F"/>
    <w:rsid w:val="00F87264"/>
    <w:rsid w:val="00F97847"/>
    <w:rsid w:val="00FA07CA"/>
    <w:rsid w:val="00FA6B56"/>
    <w:rsid w:val="00FD1EAC"/>
    <w:rsid w:val="00FE1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A8D22"/>
  <w15:chartTrackingRefBased/>
  <w15:docId w15:val="{FCA045ED-3135-416F-9B2F-853EFF56F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6B56"/>
  </w:style>
  <w:style w:type="paragraph" w:styleId="Heading1">
    <w:name w:val="heading 1"/>
    <w:basedOn w:val="Normal"/>
    <w:next w:val="Normal"/>
    <w:link w:val="Heading1Char"/>
    <w:uiPriority w:val="9"/>
    <w:qFormat/>
    <w:rsid w:val="00FA6B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A6B5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4644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6B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A6B5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A6B5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A6B5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E870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7056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54644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digikey.dk/da/products/detail/advantech-corporation/BB-232LPTTL33/377064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1</Pages>
  <Words>585</Words>
  <Characters>33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per Moeller</dc:creator>
  <cp:keywords/>
  <dc:description/>
  <cp:lastModifiedBy>Jesper Moeller</cp:lastModifiedBy>
  <cp:revision>137</cp:revision>
  <dcterms:created xsi:type="dcterms:W3CDTF">2022-08-22T12:07:00Z</dcterms:created>
  <dcterms:modified xsi:type="dcterms:W3CDTF">2022-08-29T13:03:00Z</dcterms:modified>
</cp:coreProperties>
</file>